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C9FD3AD" w14:textId="77B6C27C" w:rsidR="007B4A91" w:rsidRDefault="0041727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 </w:t>
      </w:r>
      <w:r w:rsidR="00556965"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E80989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74F6A1CB" w14:textId="17F61395" w:rsidR="007B4A91" w:rsidRDefault="00556965" w:rsidP="0041727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5659EA1C" w14:textId="005FCA63" w:rsidR="00417275" w:rsidRPr="009D38E7" w:rsidRDefault="009D38E7" w:rsidP="001108E8">
      <w:pPr>
        <w:rPr>
          <w:sz w:val="28"/>
          <w:szCs w:val="28"/>
        </w:rPr>
      </w:pPr>
      <w:r>
        <w:rPr>
          <w:sz w:val="28"/>
          <w:szCs w:val="28"/>
        </w:rPr>
        <w:t>Escape the zombies</w:t>
      </w:r>
    </w:p>
    <w:p w14:paraId="34A9E19B" w14:textId="77777777" w:rsidR="007B4A91" w:rsidRDefault="00E80989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09018E81" w:rsidR="007B4A91" w:rsidRDefault="009D38E7" w:rsidP="009D38E7">
      <w:pPr>
        <w:rPr>
          <w:sz w:val="28"/>
          <w:szCs w:val="28"/>
        </w:rPr>
      </w:pPr>
      <w:r>
        <w:rPr>
          <w:sz w:val="28"/>
          <w:szCs w:val="28"/>
        </w:rPr>
        <w:t>The shelter</w:t>
      </w:r>
      <w:r w:rsidR="001108E8">
        <w:rPr>
          <w:sz w:val="28"/>
          <w:szCs w:val="28"/>
        </w:rPr>
        <w:t>, and save the lost people</w:t>
      </w:r>
    </w:p>
    <w:p w14:paraId="3D632C61" w14:textId="77777777" w:rsidR="007B4A91" w:rsidRDefault="00E80989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015561D9" w:rsidR="007B4A91" w:rsidRDefault="009D38E7" w:rsidP="009D38E7">
      <w:pPr>
        <w:rPr>
          <w:sz w:val="28"/>
          <w:szCs w:val="28"/>
        </w:rPr>
      </w:pPr>
      <w:r>
        <w:rPr>
          <w:sz w:val="28"/>
          <w:szCs w:val="28"/>
        </w:rPr>
        <w:t xml:space="preserve">There’s a man who is running towards a shelter, and many creatures </w:t>
      </w:r>
    </w:p>
    <w:p w14:paraId="6102F988" w14:textId="77777777" w:rsidR="007B4A91" w:rsidRDefault="00E80989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48DE6E12" w:rsidR="007B4A91" w:rsidRDefault="009D38E7" w:rsidP="009D38E7">
      <w:pPr>
        <w:rPr>
          <w:sz w:val="28"/>
          <w:szCs w:val="28"/>
        </w:rPr>
      </w:pPr>
      <w:r>
        <w:rPr>
          <w:sz w:val="28"/>
          <w:szCs w:val="28"/>
        </w:rPr>
        <w:t>(mainly zombies)</w:t>
      </w:r>
      <w:r>
        <w:rPr>
          <w:sz w:val="28"/>
          <w:szCs w:val="28"/>
        </w:rPr>
        <w:t xml:space="preserve"> are trying to stop him. The man has a gun so he is able to </w:t>
      </w:r>
    </w:p>
    <w:p w14:paraId="0AE3FDBE" w14:textId="77777777" w:rsidR="007B4A91" w:rsidRDefault="00E80989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B240BE5" w:rsidR="007B4A91" w:rsidRDefault="009D38E7" w:rsidP="009D38E7">
      <w:pPr>
        <w:rPr>
          <w:sz w:val="28"/>
          <w:szCs w:val="28"/>
        </w:rPr>
      </w:pPr>
      <w:r>
        <w:rPr>
          <w:sz w:val="28"/>
          <w:szCs w:val="28"/>
        </w:rPr>
        <w:t xml:space="preserve">Shoot and kill zombies and spiders only, he has to jump over the stones </w:t>
      </w:r>
    </w:p>
    <w:p w14:paraId="35A4557A" w14:textId="77777777" w:rsidR="007B4A91" w:rsidRDefault="00E80989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5F920AB" w:rsidR="007B4A91" w:rsidRPr="009D38E7" w:rsidRDefault="009D38E7" w:rsidP="009D38E7">
      <w:pPr>
        <w:rPr>
          <w:sz w:val="28"/>
          <w:szCs w:val="28"/>
        </w:rPr>
      </w:pPr>
      <w:r w:rsidRPr="009D38E7">
        <w:rPr>
          <w:sz w:val="28"/>
          <w:szCs w:val="28"/>
        </w:rPr>
        <w:t>and snakes, and crouch under the arrows</w:t>
      </w:r>
      <w:r>
        <w:rPr>
          <w:sz w:val="28"/>
          <w:szCs w:val="28"/>
        </w:rPr>
        <w:t>. He gathers people with him that he finds on the way to the shelter.</w:t>
      </w:r>
      <w:r w:rsidR="001108E8">
        <w:rPr>
          <w:sz w:val="28"/>
          <w:szCs w:val="28"/>
        </w:rPr>
        <w:t xml:space="preserve"> You lose lives every time you get hit.</w:t>
      </w: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dinos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0DD4637A" w:rsidR="007B4A91" w:rsidRDefault="009D38E7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an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5216900C" w:rsidR="007B4A91" w:rsidRDefault="009D38E7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alk, jump, crouch, shoot the enemies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2B086FD1" w:rsidR="007B4A91" w:rsidRDefault="009D38E7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rrow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5A02CC9C" w:rsidR="007B4A91" w:rsidRDefault="009D38E7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ttack the PC in the face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3D6787C5" w:rsidR="007B4A91" w:rsidRDefault="009D38E7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nake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4B3752D2" w:rsidR="007B4A91" w:rsidRDefault="009D38E7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ttack PC from the ground</w:t>
            </w: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2471190F" w:rsidR="007B4A91" w:rsidRDefault="009D38E7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pider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FDB0E95" w:rsidR="007B4A91" w:rsidRDefault="009D38E7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Jump onto the PC</w:t>
            </w: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38705503" w:rsidR="007B4A91" w:rsidRDefault="009D38E7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tone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3C28D145" w:rsidR="007B4A91" w:rsidRDefault="009D38E7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ttack PC in the stomach</w:t>
            </w: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3DD27BB3" w:rsidR="007B4A91" w:rsidRDefault="009D38E7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zombie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6A16F2A6" w:rsidR="007B4A91" w:rsidRDefault="009D38E7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Jump onto the PC </w:t>
            </w: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4AB4866B" w:rsidR="007B4A91" w:rsidRDefault="009D38E7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Lost peopl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22812496" w:rsidR="007B4A91" w:rsidRDefault="009D38E7" w:rsidP="009D38E7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Join the PC when he touches them</w:t>
            </w: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A3F11E7" w14:textId="3E95483F" w:rsidR="00556965" w:rsidRDefault="00556965" w:rsidP="009D38E7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1C560CE8" w14:textId="2FAC261E" w:rsidR="007B4A91" w:rsidRDefault="00E80989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E80989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E80989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0F257DEB" w14:textId="77777777" w:rsidR="00E80989" w:rsidRDefault="00E80989">
      <w:r>
        <w:pict w14:anchorId="0F0BB7B1">
          <v:rect id="_x0000_i1034" style="width:0;height:1.5pt" o:hralign="center" o:hrstd="t" o:hr="t" fillcolor="#a0a0a0" stroked="f"/>
        </w:pict>
      </w:r>
    </w:p>
    <w:p w14:paraId="6A534FF3" w14:textId="176B6C46" w:rsidR="007B4A91" w:rsidRDefault="007B4A91">
      <w:pPr>
        <w:rPr>
          <w:sz w:val="28"/>
          <w:szCs w:val="28"/>
        </w:rPr>
      </w:pPr>
    </w:p>
    <w:p w14:paraId="2C5C5499" w14:textId="77777777" w:rsidR="00E80989" w:rsidRDefault="00E80989">
      <w:pPr>
        <w:rPr>
          <w:sz w:val="28"/>
          <w:szCs w:val="28"/>
        </w:rPr>
      </w:pPr>
    </w:p>
    <w:p w14:paraId="192F1F0E" w14:textId="77777777" w:rsidR="007B4A91" w:rsidRDefault="007B4A91">
      <w:pPr>
        <w:rPr>
          <w:sz w:val="28"/>
          <w:szCs w:val="28"/>
        </w:rPr>
      </w:pPr>
    </w:p>
    <w:p w14:paraId="76314382" w14:textId="5AF7D892" w:rsidR="00E80989" w:rsidRDefault="00556965">
      <w:p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How do you plan to make your game engaging? </w:t>
      </w:r>
    </w:p>
    <w:p w14:paraId="2EA552EF" w14:textId="152ED7BA" w:rsidR="00E80989" w:rsidRDefault="00E80989">
      <w:pPr>
        <w:rPr>
          <w:sz w:val="28"/>
          <w:szCs w:val="28"/>
        </w:rPr>
      </w:pPr>
      <w:r>
        <w:rPr>
          <w:sz w:val="28"/>
          <w:szCs w:val="28"/>
        </w:rPr>
        <w:t>Chance and skill, adaptivity.</w:t>
      </w:r>
      <w:bookmarkStart w:id="0" w:name="_GoBack"/>
      <w:bookmarkEnd w:id="0"/>
    </w:p>
    <w:p w14:paraId="508233F3" w14:textId="77777777" w:rsidR="00E80989" w:rsidRDefault="00E80989">
      <w:r>
        <w:pict w14:anchorId="4F92B24E">
          <v:rect id="_x0000_i1038" style="width:0;height:1.5pt" o:hralign="center" o:hrstd="t" o:hr="t" fillcolor="#a0a0a0" stroked="f"/>
        </w:pict>
      </w:r>
    </w:p>
    <w:p w14:paraId="24B987DE" w14:textId="2E0FC92B" w:rsidR="007B4A91" w:rsidRDefault="00E80989">
      <w:pPr>
        <w:rPr>
          <w:sz w:val="28"/>
          <w:szCs w:val="28"/>
        </w:rPr>
      </w:pPr>
      <w:r>
        <w:pict w14:anchorId="49CF2C3B">
          <v:rect id="_x0000_i1035" style="width:0;height:1.5pt" o:hralign="center" o:hrstd="t" o:hr="t" fillcolor="#a0a0a0" stroked="f"/>
        </w:pict>
      </w:r>
      <w:r>
        <w:pict w14:anchorId="2BE0C1BB">
          <v:rect id="_x0000_i1036" style="width:0;height:1.5pt" o:hralign="center" o:hrstd="t" o:hr="t" fillcolor="#a0a0a0" stroked="f"/>
        </w:pict>
      </w:r>
      <w:r>
        <w:pict w14:anchorId="6874E4CB">
          <v:rect id="_x0000_i1037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62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0960AE"/>
    <w:rsid w:val="001108E8"/>
    <w:rsid w:val="00276EAB"/>
    <w:rsid w:val="003E2D95"/>
    <w:rsid w:val="00417275"/>
    <w:rsid w:val="00556965"/>
    <w:rsid w:val="00683007"/>
    <w:rsid w:val="007B4A91"/>
    <w:rsid w:val="00813CD2"/>
    <w:rsid w:val="009D38E7"/>
    <w:rsid w:val="00E80989"/>
    <w:rsid w:val="00F506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7667C8D-A28F-42A2-BE04-ECD50473669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</TotalTime>
  <Pages>4</Pages>
  <Words>266</Words>
  <Characters>1518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8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Microsoft account</cp:lastModifiedBy>
  <cp:revision>13</cp:revision>
  <dcterms:created xsi:type="dcterms:W3CDTF">2021-03-18T05:03:00Z</dcterms:created>
  <dcterms:modified xsi:type="dcterms:W3CDTF">2022-05-26T13:28:00Z</dcterms:modified>
</cp:coreProperties>
</file>